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Nigeria</w:t>
      </w:r>
      <w:r>
        <w:t xml:space="preserve"> </w:t>
      </w:r>
      <w:r>
        <w:t xml:space="preserve">Abuja</w:t>
      </w:r>
    </w:p>
    <w:bookmarkStart w:id="20" w:name="X1bb9312af8eacfc8485ec72fef9c1545be5c43d"/>
    <w:p>
      <w:pPr>
        <w:pStyle w:val="Heading1"/>
      </w:pPr>
      <w:r>
        <w:t xml:space="preserve">INTERNSHIP APPLICATION LETTER FOR FIREFIGHTER POSITION</w:t>
      </w:r>
    </w:p>
    <w:p>
      <w:pPr>
        <w:pStyle w:val="FirstParagraph"/>
      </w:pPr>
      <w:r>
        <w:t xml:space="preserve">Application for Fire Service Internship Program, Nigeria Abuja</w:t>
      </w:r>
    </w:p>
    <w:bookmarkEnd w:id="20"/>
    <w:p>
      <w:pPr>
        <w:pStyle w:val="BodyText"/>
      </w:pPr>
      <w:r>
        <w:t xml:space="preserve">Abdulrahman Bello</w:t>
      </w:r>
    </w:p>
    <w:p>
      <w:pPr>
        <w:pStyle w:val="BodyText"/>
      </w:pPr>
      <w:r>
        <w:t xml:space="preserve">No. 15 Gwaram Road, Asokoro District</w:t>
      </w:r>
    </w:p>
    <w:p>
      <w:pPr>
        <w:pStyle w:val="BodyText"/>
      </w:pPr>
      <w:r>
        <w:t xml:space="preserve">Abuja, Federal Capital Territory, Nigeria</w:t>
      </w:r>
    </w:p>
    <w:p>
      <w:pPr>
        <w:pStyle w:val="BodyText"/>
      </w:pPr>
      <w:r>
        <w:t xml:space="preserve">Email: abdelrahman.bello@email.com | Phone: +234 803 456 7890</w:t>
      </w:r>
    </w:p>
    <w:p>
      <w:pPr>
        <w:pStyle w:val="BodyText"/>
      </w:pPr>
      <w:r>
        <w:t xml:space="preserve">October 26, 2023</w:t>
      </w:r>
    </w:p>
    <w:p>
      <w:pPr>
        <w:pStyle w:val="BodyText"/>
      </w:pPr>
      <w:r>
        <w:t xml:space="preserve">Hiring Manager</w:t>
      </w:r>
    </w:p>
    <w:p>
      <w:pPr>
        <w:pStyle w:val="BodyText"/>
      </w:pPr>
      <w:r>
        <w:t xml:space="preserve">National Fire Service Headquarters</w:t>
      </w:r>
    </w:p>
    <w:p>
      <w:pPr>
        <w:pStyle w:val="BodyText"/>
      </w:pPr>
      <w:r>
        <w:t xml:space="preserve">Abuja, Federal Capital Territory</w:t>
      </w:r>
    </w:p>
    <w:p>
      <w:pPr>
        <w:pStyle w:val="BodyText"/>
      </w:pPr>
      <w:r>
        <w:t xml:space="preserve">Federal Republic of Nigeria</w:t>
      </w:r>
    </w:p>
    <w:p>
      <w:pPr>
        <w:pStyle w:val="BodyText"/>
      </w:pPr>
      <w:r>
        <w:t xml:space="preserve">Subject: Application for Firefighter Internship Program - National Fire Service Abuja</w:t>
      </w:r>
    </w:p>
    <w:p>
      <w:pPr>
        <w:pStyle w:val="BodyText"/>
      </w:pPr>
      <w:r>
        <w:t xml:space="preserve">Dear Hiring Manager,</w:t>
      </w:r>
    </w:p>
    <w:p>
      <w:pPr>
        <w:pStyle w:val="BodyText"/>
      </w:pPr>
      <w:r>
        <w:t xml:space="preserve">It is with profound enthusiasm and deep respect for the noble service of the Nigerian Fire Service that I submit this Internship Application Letter for consideration in your prestigious Firefighter Internship Program in Abuja, Nigeria. Having grown up witnessing the invaluable contributions of fire service personnel during urban emergencies in our rapidly developing capital city, I have cultivated an unwavering commitment to public safety and emergency response that now compels me to seek formal training under the esteemed National Fire Service framework.</w:t>
      </w:r>
    </w:p>
    <w:p>
      <w:pPr>
        <w:pStyle w:val="BodyText"/>
      </w:pPr>
      <w:r>
        <w:t xml:space="preserve">My academic journey at the University of Abuja, where I completed a Bachelor of Science in Emergency Management with First-Class Honours, has provided me with a robust theoretical foundation directly applicable to modern firefighting operations. Coursework in Urban Fire Dynamics, Hazardous Materials Response, and Community Risk Assessment equipped me with analytical frameworks essential for understanding fire behavior patterns specific to Nigeria's diverse urban environments. Crucially, my final-year project on "Fire Prevention Strategies for High-Rise Residential Complexes in Abuja" earned departmental commendation and directly addressed the escalating fire risks I've observed in our capital city's rapidly expanding infrastructure. This research involved field assessments across Asokoro, Maitama, and Garki districts – areas where structural fires have increased by 23% over the past three years according to NEMA statistics.</w:t>
      </w:r>
    </w:p>
    <w:p>
      <w:pPr>
        <w:pStyle w:val="BodyText"/>
      </w:pPr>
      <w:r>
        <w:t xml:space="preserve">Beyond academics, I have actively prepared myself for frontline firefighting responsibilities through rigorous physical training and community engagement. For two years, I maintained a daily regimen of cardiovascular conditioning, strength training at Abuja's National Sports Complex facilities, and tactical drills under certified instructors to achieve the required 800-meter run in under 3 minutes – exceeding standard Fire Service physical requirements. I also completed the Nigerian Red Cross Society's Advanced First Aid certification (2022), where I assisted in managing three major fire-related incidents during community health outreach programs across Gwagwalada and Kuje Local Government Areas. These experiences taught me to remain composed during crises while providing immediate life-saving interventions before professional teams arrive – a skill I believe is particularly vital for Nigeria Abuja's dense urban population centers.</w:t>
      </w:r>
    </w:p>
    <w:p>
      <w:pPr>
        <w:pStyle w:val="BodyText"/>
      </w:pPr>
      <w:r>
        <w:t xml:space="preserve">What truly distinguishes my application is my profound understanding of Abuja's unique fire safety challenges and my commitment to serving Nigeria's capital specifically. Having witnessed the devastating 2019 Gwarinpa market fire that displaced 300 families, I recognize how critical it is for firefighters in Nigeria Abuja to adapt strategies to our climate-specific risks: high humidity accelerating fire spread, frequent electrical faults in aging infrastructure, and the complex logistics of responding to emergencies across Nigeria's politically sensitive federal capital. Unlike generic applicants, I have already begun mapping fire vulnerability hotspots using GIS tools during my university research – a methodology I believe could directly benefit your Abuja operations center. My familiarity with local communities through volunteer work with the Abuja Community Emergency Response Team has further developed my cultural sensitivity when interacting with diverse residents during high-stress situations.</w:t>
      </w:r>
    </w:p>
    <w:p>
      <w:pPr>
        <w:pStyle w:val="BodyText"/>
      </w:pPr>
      <w:r>
        <w:t xml:space="preserve">The National Fire Service's recent modernization initiatives, particularly the introduction of drone-assisted fire mapping and AI-powered incident prediction systems in Abuja, have deeply inspired me. I am eager to contribute to these technological advancements through my internship by assisting in data collection for predictive models focused on high-risk areas like the Central Business District and industrial zones along Airport Road. My proficiency in data analysis software (Python, ArcGIS) positions me to immediately support your digital transformation goals while learning traditional firefighting techniques from experienced personnel. I am particularly impressed by your community fire safety education programs targeting schools in Abuja – initiatives I aim to actively support during my internship through youth engagement workshops.</w:t>
      </w:r>
    </w:p>
    <w:p>
      <w:pPr>
        <w:pStyle w:val="BodyText"/>
      </w:pPr>
      <w:r>
        <w:t xml:space="preserve">As a Nigerian citizen deeply invested in our nation's development, I understand that effective firefighting is inseparable from national security. In Nigeria Abuja, where 17% of fires originate from electrical faults due to inadequate infrastructure (NEMA 2022 Report), your team doesn't merely respond to emergencies – you safeguard the very foundation of our capital city's stability. My internship application stems not only from professional ambition but from a moral conviction that protecting lives and property in Nigeria Abuja is one of the most impactful contributions I can make to my nation. I am prepared to fully commit to your rigorous training standards, including mandatory night shifts and emergency response drills that are integral to operational readiness.</w:t>
      </w:r>
    </w:p>
    <w:p>
      <w:pPr>
        <w:pStyle w:val="BodyText"/>
      </w:pPr>
      <w:r>
        <w:t xml:space="preserve">Having closely followed the National Fire Service's commendable work in mitigating the 2021 Maitama apartment fire crisis and your partnership with the Abuja Municipal Area Council on fire safety regulations, I am confident that this internship would be mutually beneficial. I possess not only the physical resilience required for firefighting but also a learner's mindset eager to absorb every aspect of operational excellence from your esteemed team. My academic achievements, community engagement in Nigeria Abuja, and specific understanding of our capital city's fire safety landscape position me to immediately contribute while developing into an effective future firefighter.</w:t>
      </w:r>
    </w:p>
    <w:p>
      <w:pPr>
        <w:pStyle w:val="BodyText"/>
      </w:pPr>
      <w:r>
        <w:t xml:space="preserve">Thank you for considering my application as a dedicated candidate for this vital Firefighter Internship Program. I am available for an interview at your earliest convenience and can be reached at the contact information provided above. I have attached my academic transcripts, first aid certification, and a detailed research synopsis on Abuja's fire prevention strategies for your review. The opportunity to serve as part of Nigeria's premier emergency response force in our national capital would be the honor of my lifetime.</w:t>
      </w:r>
    </w:p>
    <w:p>
      <w:pPr>
        <w:pStyle w:val="BodyText"/>
      </w:pPr>
      <w:r>
        <w:t xml:space="preserve">Sincerely,</w:t>
      </w:r>
      <w:r>
        <w:br/>
      </w:r>
      <w:r>
        <w:br/>
      </w:r>
      <w:r>
        <w:br/>
      </w:r>
      <w:r>
        <w:t xml:space="preserve">Abdulrahman Bel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Nigeria Abuja</dc:title>
  <dc:creator/>
  <dc:language>en</dc:language>
  <cp:keywords/>
  <dcterms:created xsi:type="dcterms:W3CDTF">2026-07-22T11:21:35Z</dcterms:created>
  <dcterms:modified xsi:type="dcterms:W3CDTF">2026-07-22T11:21:35Z</dcterms:modified>
</cp:coreProperties>
</file>

<file path=docProps/custom.xml><?xml version="1.0" encoding="utf-8"?>
<Properties xmlns="http://schemas.openxmlformats.org/officeDocument/2006/custom-properties" xmlns:vt="http://schemas.openxmlformats.org/officeDocument/2006/docPropsVTypes"/>
</file>